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1B535" w14:textId="197774C6" w:rsidR="00BE48F6" w:rsidRPr="00BE48F6" w:rsidRDefault="00BE48F6" w:rsidP="00BE48F6">
      <w:pPr>
        <w:jc w:val="center"/>
        <w:rPr>
          <w:color w:val="FF0000"/>
          <w:sz w:val="56"/>
          <w:szCs w:val="56"/>
          <w:lang w:val="en-US"/>
        </w:rPr>
      </w:pPr>
      <w:r w:rsidRPr="00BE48F6">
        <w:rPr>
          <w:color w:val="FF0000"/>
          <w:sz w:val="56"/>
          <w:szCs w:val="56"/>
          <w:lang w:val="en-US"/>
        </w:rPr>
        <w:t xml:space="preserve">Assignment </w:t>
      </w:r>
      <w:r w:rsidR="007E2F93">
        <w:rPr>
          <w:color w:val="FF0000"/>
          <w:sz w:val="56"/>
          <w:szCs w:val="56"/>
          <w:lang w:val="en-US"/>
        </w:rPr>
        <w:t>7</w:t>
      </w:r>
    </w:p>
    <w:p w14:paraId="58209522" w14:textId="242F63EC" w:rsidR="000E75B2" w:rsidRDefault="00BE48F6" w:rsidP="00BE48F6">
      <w:pPr>
        <w:jc w:val="center"/>
        <w:rPr>
          <w:color w:val="FF0000"/>
          <w:sz w:val="56"/>
          <w:szCs w:val="56"/>
          <w:lang w:val="en-US"/>
        </w:rPr>
      </w:pPr>
      <w:r w:rsidRPr="00BE48F6">
        <w:rPr>
          <w:color w:val="FF0000"/>
          <w:sz w:val="56"/>
          <w:szCs w:val="56"/>
          <w:lang w:val="en-US"/>
        </w:rPr>
        <w:t>DSA LAB</w:t>
      </w:r>
    </w:p>
    <w:p w14:paraId="39CEAE60" w14:textId="49046527" w:rsidR="00BE48F6" w:rsidRDefault="00BE48F6" w:rsidP="00BE48F6">
      <w:pPr>
        <w:jc w:val="right"/>
        <w:rPr>
          <w:color w:val="FF0000"/>
          <w:sz w:val="56"/>
          <w:szCs w:val="56"/>
          <w:lang w:val="en-US"/>
        </w:rPr>
      </w:pPr>
      <w:r>
        <w:rPr>
          <w:color w:val="FF0000"/>
          <w:sz w:val="56"/>
          <w:szCs w:val="56"/>
          <w:lang w:val="en-US"/>
        </w:rPr>
        <w:t xml:space="preserve">2029196 </w:t>
      </w:r>
    </w:p>
    <w:p w14:paraId="7FFC9806" w14:textId="24C3DB59" w:rsidR="00BE48F6" w:rsidRDefault="00BE48F6" w:rsidP="00BE48F6">
      <w:pPr>
        <w:jc w:val="right"/>
        <w:rPr>
          <w:color w:val="FF0000"/>
          <w:sz w:val="56"/>
          <w:szCs w:val="56"/>
          <w:lang w:val="en-US"/>
        </w:rPr>
      </w:pPr>
      <w:r>
        <w:rPr>
          <w:color w:val="FF0000"/>
          <w:sz w:val="56"/>
          <w:szCs w:val="56"/>
          <w:lang w:val="en-US"/>
        </w:rPr>
        <w:t>Adarsh Kumar</w:t>
      </w:r>
    </w:p>
    <w:p w14:paraId="796B5A6B" w14:textId="276CB8B9" w:rsidR="00573D67" w:rsidRPr="00573D67" w:rsidRDefault="00712B87" w:rsidP="00573D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Q1. </w:t>
      </w:r>
      <w:r w:rsidR="00573D67" w:rsidRPr="00573D67">
        <w:rPr>
          <w:rFonts w:ascii="TimesNewRomanPSMT" w:hAnsi="TimesNewRomanPSMT" w:cs="TimesNewRomanPSMT"/>
          <w:sz w:val="24"/>
          <w:szCs w:val="24"/>
        </w:rPr>
        <w:t>WAP to implement a stack which will support three additional operations in</w:t>
      </w:r>
      <w:r w:rsidR="00573D67">
        <w:rPr>
          <w:rFonts w:ascii="TimesNewRomanPSMT" w:hAnsi="TimesNewRomanPSMT" w:cs="TimesNewRomanPSMT"/>
          <w:sz w:val="24"/>
          <w:szCs w:val="24"/>
        </w:rPr>
        <w:t xml:space="preserve"> </w:t>
      </w:r>
      <w:r w:rsidR="00573D67" w:rsidRPr="00573D67">
        <w:rPr>
          <w:rFonts w:ascii="TimesNewRomanPSMT" w:hAnsi="TimesNewRomanPSMT" w:cs="TimesNewRomanPSMT"/>
          <w:sz w:val="24"/>
          <w:szCs w:val="24"/>
        </w:rPr>
        <w:t>addition to push and pop:</w:t>
      </w:r>
    </w:p>
    <w:p w14:paraId="7E353619" w14:textId="7C881769" w:rsidR="00573D67" w:rsidRPr="00573D67" w:rsidRDefault="00573D67" w:rsidP="00573D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573D67">
        <w:rPr>
          <w:rFonts w:ascii="TimesNewRomanPSMT" w:hAnsi="TimesNewRomanPSMT" w:cs="TimesNewRomanPSMT"/>
          <w:sz w:val="24"/>
          <w:szCs w:val="24"/>
        </w:rPr>
        <w:t>a) peekLowestElement - return the lowest element in the stack without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 w:rsidRPr="00573D67">
        <w:rPr>
          <w:rFonts w:ascii="TimesNewRomanPSMT" w:hAnsi="TimesNewRomanPSMT" w:cs="TimesNewRomanPSMT"/>
          <w:sz w:val="24"/>
          <w:szCs w:val="24"/>
        </w:rPr>
        <w:t>removing it from the stack</w:t>
      </w:r>
    </w:p>
    <w:p w14:paraId="160A3868" w14:textId="20B7C98C" w:rsidR="00573D67" w:rsidRPr="00573D67" w:rsidRDefault="00573D67" w:rsidP="00573D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573D67">
        <w:rPr>
          <w:rFonts w:ascii="TimesNewRomanPSMT" w:hAnsi="TimesNewRomanPSMT" w:cs="TimesNewRomanPSMT"/>
          <w:sz w:val="24"/>
          <w:szCs w:val="24"/>
        </w:rPr>
        <w:t>b) peekHighestElement - return the highest element in the stack without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 w:rsidRPr="00573D67">
        <w:rPr>
          <w:rFonts w:ascii="TimesNewRomanPSMT" w:hAnsi="TimesNewRomanPSMT" w:cs="TimesNewRomanPSMT"/>
          <w:sz w:val="24"/>
          <w:szCs w:val="24"/>
        </w:rPr>
        <w:t>removing it from the stack</w:t>
      </w:r>
    </w:p>
    <w:p w14:paraId="2D9E1E96" w14:textId="54F16893" w:rsidR="00712B87" w:rsidRDefault="00573D67" w:rsidP="00573D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 w:rsidRPr="00573D67">
        <w:rPr>
          <w:rFonts w:ascii="TimesNewRomanPSMT" w:hAnsi="TimesNewRomanPSMT" w:cs="TimesNewRomanPSMT"/>
          <w:sz w:val="24"/>
          <w:szCs w:val="24"/>
        </w:rPr>
        <w:t>c) peekMiddleElement - return the (size/2+1)th lowest element in the stack</w:t>
      </w:r>
      <w:r>
        <w:rPr>
          <w:rFonts w:ascii="TimesNewRomanPSMT" w:hAnsi="TimesNewRomanPSMT" w:cs="TimesNewRomanPSMT"/>
          <w:sz w:val="24"/>
          <w:szCs w:val="24"/>
        </w:rPr>
        <w:t xml:space="preserve"> </w:t>
      </w:r>
      <w:r w:rsidRPr="00573D67">
        <w:rPr>
          <w:rFonts w:ascii="TimesNewRomanPSMT" w:hAnsi="TimesNewRomanPSMT" w:cs="TimesNewRomanPSMT"/>
          <w:sz w:val="24"/>
          <w:szCs w:val="24"/>
        </w:rPr>
        <w:t>without removing it from the stack.</w:t>
      </w:r>
    </w:p>
    <w:p w14:paraId="4C45C052" w14:textId="1DAC7844" w:rsidR="00573D67" w:rsidRDefault="00573D67" w:rsidP="00573D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</w:p>
    <w:p w14:paraId="750BA81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5B3D9DA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defin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5</w:t>
      </w:r>
    </w:p>
    <w:p w14:paraId="65D5FB3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D12536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typede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</w:p>
    <w:p w14:paraId="23157C2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0A484AF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1271CAE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282484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}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B1B9A6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7CFEDCE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ush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val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86E27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4ED096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48F647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sEmpt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C0E79E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2678E1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pu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59C3469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Lowest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3783C8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Highest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6B76CA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Middle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5CEFE9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109666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i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0AA7A2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571DD46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676F7D"/>
          <w:sz w:val="27"/>
          <w:szCs w:val="27"/>
          <w:lang w:eastAsia="en-IN"/>
        </w:rPr>
        <w:t>// initially we take top to be -1</w:t>
      </w:r>
    </w:p>
    <w:p w14:paraId="2E698AB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1FC7E6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E89238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E24FF8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0C6AF5A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ue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E5F79F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FD7A2B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i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E8A558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do</w:t>
      </w:r>
    </w:p>
    <w:p w14:paraId="1BFF9FA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    {</w:t>
      </w:r>
    </w:p>
    <w:p w14:paraId="389C25A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1.PUSH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2.POP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3.CHECK IF EMPTY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4.PEEK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5.DISPLAY STACK: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95C5D2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hoic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pu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476EFFA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witch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hoic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851A87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3FB9BDE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53B7B98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4A559C7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Enter element in stack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15FE64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7113CD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ush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B577C7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64EA6D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1263562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7EC098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05365C3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117C20C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Popping an item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201CBE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b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9F9434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A97B2A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58AD3D7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91C73D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3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23950F5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287A6FB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Checking if the stack is empty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C1BD98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es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sEmpt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373FB8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es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385905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55FE02D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NOT EMPTY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CC09BC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5425ADD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48AC49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1AA459C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4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2E15E6D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19467A8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Select peek option:n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1.peekLowestElemen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2. peekHighestElemen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3. peekMiddleElement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FD6BF5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ele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pu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2C775EF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witch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ele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A824AC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737C48A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01FB1E2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19BFC98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Lowest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DA23AD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3B77CC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313ACD1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37DB9DD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            {</w:t>
      </w:r>
    </w:p>
    <w:p w14:paraId="7F420AF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Highest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3AB1D0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685DFC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08E6924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defaul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1086CEF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1EBEA86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Middle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34F6CF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914B2C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5A1C1F3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03E74CE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B7E7A1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1E1F5A7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defaul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33DF50D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192D235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Stack entered: top-&gt;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3B2B02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91BB9C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7B3E92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3C055F4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3525114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Do you wish to continue?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1.YES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2.No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A143BD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54779C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2185BC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B85C4E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15DE883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nt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51C5A5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7BC32D9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}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9BA216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4A1256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Do you wish to go again?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1.YES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2.No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524628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FE43F1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25526C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7BE715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00E316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B8920D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56BEBB3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6E2018D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06612B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ush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va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6E83D2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567F297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76645F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9980EF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OVERFLOW. STACK IS ALREADY FULL.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98316F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513BCA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1139D0E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720FED3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680CDCE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08470E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va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3EC0A9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15FE17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65916B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42C9B38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EF88F8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0A7910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7728E1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0C28B3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7264461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UNDERFLOW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BE1399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A6C3FD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05D9BBA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0CFFBC8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9F01A8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1B36693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Popped item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16F10F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CEB819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1D85DB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0490351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B514D4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90E972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sEmpt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FC97E6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002D09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70A14D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8CE54F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Stack is empty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E9E984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544514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78EFE6B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2671E77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7AC9D86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C800A9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4723F43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495BB66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E711C2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452E23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6ABDE33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1C3E4B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232A31D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Stack is empty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4C724D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6DDA2E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7FC02ED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0AD2F38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9D49B9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C62CAA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gt;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50427E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0B7AAEB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t%d\t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7C8D835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5BF55B4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EBC94F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53AC2C4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pu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0F2AE07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AF295D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u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76C2E8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u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C42CD6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u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9CE139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01D2BD1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CAD9D9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B824E3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100827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B99298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Stack is empty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DDBF3C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A2395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22A12A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431B813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139EDC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top-&gt;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7664E03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16FA526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1C39257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760435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Lowest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3034D8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50C1D20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i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6A2B01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A4ACEA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2E7BF0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Stack is empty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F97626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DA5F4F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2B447E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937598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1B72B6D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ADCEFF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i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28EE570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A8D9D4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gt;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5D6AE2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17E45C2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i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EAFDDF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            {</w:t>
      </w:r>
    </w:p>
    <w:p w14:paraId="2BE252F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i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2495EDE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26D5844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68404FD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643BFD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Lowest element of stack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i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023D26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94AB85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28DD69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66F210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Middle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053A54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53F9299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8BCEC0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22B6C90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Stack is empty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94A727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815710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099D1B4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B2CBD3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2E65122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767603C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/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ue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87D0B6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gt;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02AEA7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6970FF9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F09239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0CA6F70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7C5F909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793B1B3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6B90F57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Required middle element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val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32584E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4168BEC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6A6BB3D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0DFB10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eekHighest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st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098070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43537AE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ax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49FC3F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02CD95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39A513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Stack is empty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229B14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4838B0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57A2E6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B53774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2C1449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2153568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ax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52BACB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78DFEB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fo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to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gt;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;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D716D3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73780D2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gt;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ax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F9C9AA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{</w:t>
      </w:r>
    </w:p>
    <w:p w14:paraId="15E5053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ax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s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0E05794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    }</w:t>
      </w:r>
    </w:p>
    <w:p w14:paraId="0309728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1C7B7C9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86659C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Highest element of stack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max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98F4AB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932080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ECEC9B1" w14:textId="77777777" w:rsidR="00712B87" w:rsidRDefault="00712B87" w:rsidP="00BE48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</w:p>
    <w:p w14:paraId="7052CD65" w14:textId="0CA84795" w:rsidR="00BE48F6" w:rsidRPr="00BE48F6" w:rsidRDefault="00BE48F6" w:rsidP="00BE48F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t>OUTPUT:-</w:t>
      </w:r>
    </w:p>
    <w:p w14:paraId="5F283ABF" w14:textId="0BBEB617" w:rsidR="00BE48F6" w:rsidRDefault="00573D67" w:rsidP="00BE48F6">
      <w:pPr>
        <w:rPr>
          <w:sz w:val="36"/>
          <w:szCs w:val="36"/>
          <w:lang w:val="en-US"/>
        </w:rPr>
      </w:pPr>
      <w:r w:rsidRPr="00573D67">
        <w:rPr>
          <w:sz w:val="36"/>
          <w:szCs w:val="36"/>
          <w:lang w:val="en-US"/>
        </w:rPr>
        <w:drawing>
          <wp:inline distT="0" distB="0" distL="0" distR="0" wp14:anchorId="2E5C5704" wp14:editId="2782F2F2">
            <wp:extent cx="1752845" cy="380100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752845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A7544" w14:textId="77777777" w:rsidR="009B5C37" w:rsidRDefault="009B5C37" w:rsidP="00BE48F6">
      <w:pPr>
        <w:rPr>
          <w:sz w:val="36"/>
          <w:szCs w:val="36"/>
          <w:lang w:val="en-US"/>
        </w:rPr>
      </w:pPr>
    </w:p>
    <w:p w14:paraId="72B2DDC5" w14:textId="6C5D798D" w:rsidR="00712B87" w:rsidRDefault="009B5C37" w:rsidP="00573D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8"/>
          <w:szCs w:val="28"/>
        </w:rPr>
      </w:pPr>
      <w:r>
        <w:rPr>
          <w:color w:val="000000"/>
          <w:sz w:val="21"/>
          <w:szCs w:val="21"/>
        </w:rPr>
        <w:t>Q</w:t>
      </w:r>
      <w:r w:rsidR="00DB2CE4">
        <w:rPr>
          <w:color w:val="000000"/>
          <w:sz w:val="21"/>
          <w:szCs w:val="21"/>
        </w:rPr>
        <w:t xml:space="preserve">2. </w:t>
      </w:r>
      <w:r w:rsidR="00573D67">
        <w:rPr>
          <w:rFonts w:ascii="TimesNewRomanPSMT" w:hAnsi="TimesNewRomanPSMT" w:cs="TimesNewRomanPSMT"/>
          <w:sz w:val="28"/>
          <w:szCs w:val="28"/>
        </w:rPr>
        <w:t>Write a menu driven program to implement queue operations such as</w:t>
      </w:r>
      <w:r w:rsidR="00573D67">
        <w:rPr>
          <w:rFonts w:ascii="TimesNewRomanPSMT" w:hAnsi="TimesNewRomanPSMT" w:cs="TimesNewRomanPSMT"/>
          <w:sz w:val="28"/>
          <w:szCs w:val="28"/>
        </w:rPr>
        <w:t xml:space="preserve"> </w:t>
      </w:r>
      <w:r w:rsidR="00573D67">
        <w:rPr>
          <w:rFonts w:ascii="TimesNewRomanPSMT" w:hAnsi="TimesNewRomanPSMT" w:cs="TimesNewRomanPSMT"/>
          <w:sz w:val="28"/>
          <w:szCs w:val="28"/>
        </w:rPr>
        <w:t>Enqueue, Dequeue, Peek, Display of elements, IsEmpty, IsFull using static</w:t>
      </w:r>
      <w:r w:rsidR="00573D67">
        <w:rPr>
          <w:rFonts w:ascii="TimesNewRomanPSMT" w:hAnsi="TimesNewRomanPSMT" w:cs="TimesNewRomanPSMT"/>
          <w:sz w:val="28"/>
          <w:szCs w:val="28"/>
        </w:rPr>
        <w:t xml:space="preserve"> </w:t>
      </w:r>
      <w:r w:rsidR="00573D67">
        <w:rPr>
          <w:rFonts w:ascii="TimesNewRomanPSMT" w:hAnsi="TimesNewRomanPSMT" w:cs="TimesNewRomanPSMT"/>
          <w:sz w:val="28"/>
          <w:szCs w:val="28"/>
        </w:rPr>
        <w:t>array.</w:t>
      </w:r>
    </w:p>
    <w:p w14:paraId="590D1513" w14:textId="65EE67AC" w:rsidR="00573D67" w:rsidRDefault="00573D67" w:rsidP="00573D67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8"/>
          <w:szCs w:val="28"/>
        </w:rPr>
      </w:pPr>
    </w:p>
    <w:p w14:paraId="43E787C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conio.h&gt;</w:t>
      </w:r>
    </w:p>
    <w:p w14:paraId="245173C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63D45F6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defin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5</w:t>
      </w:r>
    </w:p>
    <w:p w14:paraId="655BF94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4763DD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deque_ar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172EDA9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B848DE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7448F7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C418DA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sert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49E3C79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{</w:t>
      </w:r>
    </w:p>
    <w:p w14:paraId="426D8F4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dded_ite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01D737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)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||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</w:t>
      </w:r>
    </w:p>
    <w:p w14:paraId="04E2DD8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0E58E98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Queue Overflow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4036FF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2EC1A5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06BA1F4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D4ECF6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3788EF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312177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81B6ED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7F78584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6DF2CF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ACC570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0C34290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8159CF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Input the element for adding in queue 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033CA3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dded_ite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DE2281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deque_ar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dded_ite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829522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744168D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C5F4B8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sert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3EE0809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45B1C37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dded_ite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FA4CFA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)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||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</w:t>
      </w:r>
    </w:p>
    <w:p w14:paraId="00BEF33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8854BA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"Queue Overflow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CB3911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FD1313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5759BE2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8E0E0B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618D02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0F71B1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2D681B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A3C27B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0CBB13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159F40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72F4809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8F63A5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Input the element for adding in queue 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927CE1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dded_ite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719A5E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deque_ar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added_ite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DFDE06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5F96178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C11363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lete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5B58A65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{</w:t>
      </w:r>
    </w:p>
    <w:p w14:paraId="72F2BF8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5A9BEE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C0CCA3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Queue Under-flow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1B7030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4FB722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D579A8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"Element has been deleted from queue is 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deque_ar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54D14FF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CF5A5D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76E85DF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B6A529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8EFD7D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438B45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E6B47E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4B1F14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69834AB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CD6921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7EB06CD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14CCD0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lete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0A62335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457D05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7DF931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071B715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Queue Under flow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2D8CE9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27AF7A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127AEE3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"Element has been deleted from queue is 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deque_ar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1110E70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07BE2D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BBA302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0D5AD5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067E1C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C4CB2C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57289C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61D68B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61464BB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0D421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4514DEF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4CB9C86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0E49CCC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404161A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74B42F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D53EF2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680A1EE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Queue is empty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74F7FA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FE1AC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FA2604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Queue elements :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354077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9AF363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1C0FCC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3AF569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0899739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 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deque_ar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01F50D9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1169B7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4B560C2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F1C22C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35702A5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2B159FA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_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79AA52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02BEC10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 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deque_ar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6B01018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0A4E19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706FB30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833E4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r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49D089A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603E0FD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 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deque_arr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47F2266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fpos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FB76CC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2AD596D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5F09846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B2A829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78E0ED1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7F560F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pu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4B954E6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9EC9BA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51B58C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do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76F7D"/>
          <w:sz w:val="27"/>
          <w:szCs w:val="27"/>
          <w:lang w:eastAsia="en-IN"/>
        </w:rPr>
        <w:t>// while(Option&lt;0 || Option&gt;5)</w:t>
      </w:r>
    </w:p>
    <w:p w14:paraId="4529128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3B9594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1.Insert at Righ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8A3D40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2.Delete from Lef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009464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3.Delete from Righ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EDA5E7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4.Display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A68114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5.Qui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56B437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your choice 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F07AC9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4758CB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CA3996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witch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B41C1B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54B2530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582794E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sert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01880A3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AFD48A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41D848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lete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2160EBD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E43DB6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3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2C4447B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lete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5280471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E352B9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4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78D6ADC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5ED493C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C367BB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5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71359C7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0C11BF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defaul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7B59866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Wrong Option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485EA7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107FE6C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}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5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5630D38" w14:textId="105B00A6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3FEDD7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Outpu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5383A41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C3B734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FC251F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do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76F7D"/>
          <w:sz w:val="27"/>
          <w:szCs w:val="27"/>
          <w:lang w:eastAsia="en-IN"/>
        </w:rPr>
        <w:t>// while(Option&lt;=0 || Option&gt;5)</w:t>
      </w:r>
    </w:p>
    <w:p w14:paraId="2CCF759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2DDE8A7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1.Insert at Righ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D7350B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2.Insert at Lef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BED94D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3.Delete from Lef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473D3B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4.Display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A8D3A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5.Quit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708C92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your choice 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71A133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E611A3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witch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E36E6E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0B45E81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13E68E7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sertRigh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0EF3E3E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D7A5CF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1A4C95D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sert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071C4DF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3E7CAC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3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4E5C250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leteLef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4004DEA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5DF4C9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4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328B24F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1F15C9D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1EDC44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5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398EC87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5ACF7F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defaul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47B2635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Wrong Option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1994CC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11226DA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}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5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8192065" w14:textId="5F425F9D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6FCA51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1555905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0E8F033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1F7A416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1.Input restricted dequeue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02AB9C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2.Output restricted dequeue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2268A3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your choice : 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B92632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9F1FDD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witch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Optio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3A52AC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266FB2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53BE898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pu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4FAE988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81EF58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56BEC8A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Outpu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7024DC4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123645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defaul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55CC26B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Wrong Option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3F5B8D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54C09D5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060C0F4C" w14:textId="77777777" w:rsidR="00573D67" w:rsidRPr="00712B87" w:rsidRDefault="00573D67" w:rsidP="00573D67">
      <w:pPr>
        <w:autoSpaceDE w:val="0"/>
        <w:autoSpaceDN w:val="0"/>
        <w:adjustRightInd w:val="0"/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</w:p>
    <w:p w14:paraId="1F48A85D" w14:textId="1CB08ACE" w:rsidR="00712B87" w:rsidRDefault="00712B87" w:rsidP="00DB2CE4">
      <w:pPr>
        <w:pStyle w:val="HTMLPreformatted"/>
        <w:shd w:val="clear" w:color="auto" w:fill="FFFFFF"/>
        <w:rPr>
          <w:color w:val="000000"/>
          <w:sz w:val="21"/>
          <w:szCs w:val="21"/>
        </w:rPr>
      </w:pPr>
    </w:p>
    <w:p w14:paraId="2D5BE184" w14:textId="5677299F" w:rsidR="003E2B93" w:rsidRPr="00BE48F6" w:rsidRDefault="003E2B93" w:rsidP="00712B87">
      <w:pPr>
        <w:pStyle w:val="HTMLPreformatted"/>
        <w:shd w:val="clear" w:color="auto" w:fill="FFFFFF"/>
        <w:rPr>
          <w:rFonts w:asciiTheme="majorHAnsi" w:hAnsiTheme="majorHAnsi" w:cstheme="majorHAnsi"/>
          <w:color w:val="FF0000"/>
          <w:sz w:val="40"/>
          <w:szCs w:val="40"/>
        </w:rPr>
      </w:pPr>
      <w:r w:rsidRPr="00BE48F6">
        <w:rPr>
          <w:rFonts w:asciiTheme="majorHAnsi" w:hAnsiTheme="majorHAnsi" w:cstheme="majorHAnsi"/>
          <w:color w:val="FF0000"/>
          <w:sz w:val="40"/>
          <w:szCs w:val="40"/>
        </w:rPr>
        <w:t>OUTPUT:-</w:t>
      </w:r>
    </w:p>
    <w:p w14:paraId="39F0FC23" w14:textId="6F9C0D7B" w:rsidR="000A4AB6" w:rsidRDefault="00573D67" w:rsidP="000A4AB6">
      <w:pPr>
        <w:pStyle w:val="HTMLPreformatted"/>
        <w:shd w:val="clear" w:color="auto" w:fill="FFFFFF"/>
        <w:rPr>
          <w:sz w:val="36"/>
          <w:szCs w:val="36"/>
          <w:lang w:val="en-US"/>
        </w:rPr>
      </w:pPr>
      <w:r w:rsidRPr="00573D67">
        <w:rPr>
          <w:sz w:val="36"/>
          <w:szCs w:val="36"/>
          <w:lang w:val="en-US"/>
        </w:rPr>
        <w:drawing>
          <wp:inline distT="0" distB="0" distL="0" distR="0" wp14:anchorId="50BE10A8" wp14:editId="3527A8C2">
            <wp:extent cx="2272521" cy="2814368"/>
            <wp:effectExtent l="0" t="0" r="0" b="508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279221" cy="282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1B05D" w14:textId="77777777" w:rsidR="000A4AB6" w:rsidRDefault="000A4AB6" w:rsidP="000A4AB6">
      <w:pPr>
        <w:pStyle w:val="HTMLPreformatted"/>
        <w:shd w:val="clear" w:color="auto" w:fill="FFFFFF"/>
        <w:rPr>
          <w:sz w:val="36"/>
          <w:szCs w:val="36"/>
          <w:lang w:val="en-US"/>
        </w:rPr>
      </w:pPr>
    </w:p>
    <w:p w14:paraId="68DB0E1E" w14:textId="644214B4" w:rsidR="000A4AB6" w:rsidRDefault="009B5C37" w:rsidP="00573D67">
      <w:pPr>
        <w:autoSpaceDE w:val="0"/>
        <w:autoSpaceDN w:val="0"/>
        <w:adjustRightInd w:val="0"/>
        <w:spacing w:after="0" w:line="240" w:lineRule="auto"/>
        <w:rPr>
          <w:color w:val="000000"/>
          <w:sz w:val="21"/>
          <w:szCs w:val="21"/>
        </w:rPr>
      </w:pPr>
      <w:r>
        <w:lastRenderedPageBreak/>
        <w:t>Q3</w:t>
      </w:r>
      <w:r w:rsidR="00703FED" w:rsidRPr="00703FED">
        <w:rPr>
          <w:rFonts w:ascii="TimesNewRomanPSMT" w:hAnsi="TimesNewRomanPSMT" w:cs="TimesNewRomanPSMT"/>
          <w:sz w:val="24"/>
          <w:szCs w:val="24"/>
        </w:rPr>
        <w:t xml:space="preserve"> </w:t>
      </w:r>
      <w:r w:rsidR="00573D67">
        <w:rPr>
          <w:rFonts w:ascii="TimesNewRomanPSMT" w:hAnsi="TimesNewRomanPSMT" w:cs="TimesNewRomanPSMT"/>
          <w:sz w:val="28"/>
          <w:szCs w:val="28"/>
        </w:rPr>
        <w:t>Write a menu driven program to implement queue operations such as</w:t>
      </w:r>
      <w:r w:rsidR="00573D67">
        <w:rPr>
          <w:rFonts w:ascii="TimesNewRomanPSMT" w:hAnsi="TimesNewRomanPSMT" w:cs="TimesNewRomanPSMT"/>
          <w:sz w:val="28"/>
          <w:szCs w:val="28"/>
        </w:rPr>
        <w:t xml:space="preserve"> </w:t>
      </w:r>
      <w:r w:rsidR="00573D67">
        <w:rPr>
          <w:rFonts w:ascii="TimesNewRomanPSMT" w:hAnsi="TimesNewRomanPSMT" w:cs="TimesNewRomanPSMT"/>
          <w:sz w:val="28"/>
          <w:szCs w:val="28"/>
        </w:rPr>
        <w:t>Enqueue, Dequeue, Peek, Display of elements, IsEmpty using linked list.</w:t>
      </w:r>
    </w:p>
    <w:p w14:paraId="64BC211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5C7EDEAC" w14:textId="787FF0B6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lib.h&gt;</w:t>
      </w:r>
    </w:p>
    <w:p w14:paraId="0A3154F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</w:p>
    <w:p w14:paraId="2194369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4DFFB3B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59E8AC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nex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E3E2A6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}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1EDFA9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21B3B47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itial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061F473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8FC283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16FB484" w14:textId="5EFBAF46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56CD58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getQueue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2B48E1B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607A22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DE3FA3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u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E02361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5E1053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491DD2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ADD262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510CDCD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57FF81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95CA29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unt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1D5F21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-&gt;nex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7B52C8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4C7A1E8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3F1BF3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unt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+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C420CB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CEE402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ou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3E78C5C" w14:textId="6B2AAB54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500777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getFront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1DF40C7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68EEAD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978AB06" w14:textId="0CE5E90F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1545CBC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getBack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31A6D5B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68620AE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EC22EF3" w14:textId="177F622C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0A8FEDA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sEmpty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4E9DF80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1D416A9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1A28C8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mpty Queue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3F5EBF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0C69286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Queue is not Empty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50B3C86" w14:textId="17D9BEF4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5B1DAF0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nu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CD185C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2D05E70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67CD92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lloc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izeo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;</w:t>
      </w:r>
    </w:p>
    <w:p w14:paraId="0EA460D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num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323517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-&gt;nex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CF8779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3112C1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4D4F30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687B2AE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828D87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2047E0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7163D2F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DA15AA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220459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B1A61C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7E2725A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EDB6CC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02E7E4E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1544717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DC2BBE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2AE6DB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8B3201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AE3688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Queue is Empty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12CD549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FFF22B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9E4A8F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4432F2C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7197CCF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79E634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-&gt;nex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252EB3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021669B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30E21E9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DBC7EE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735CE13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"Removed Element 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D390CD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fre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0AF6D4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10E43544" w14:textId="53EF2135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1DDC245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216B88C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11287345" w14:textId="32A736D4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struc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nod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*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7DAEA31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)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back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</w:t>
      </w:r>
    </w:p>
    <w:p w14:paraId="045748A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>    {</w:t>
      </w:r>
    </w:p>
    <w:p w14:paraId="2389C80A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Queue is Empty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7CBFE0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7B802E9" w14:textId="63C5B46A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595461A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5327E8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D2C285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-&gt;data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213F5F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-&gt;nex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2CF90DE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temp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NULL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FF57ED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--&gt;"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80F26E3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404D5852" w14:textId="1FCF037E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72421422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6C0B4E1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EF6F949" w14:textId="73AFF0C9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initial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23C636E5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634ACB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DD27A7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7EB0F17B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9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652CFC1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9D0A4E7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9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B62436D" w14:textId="3FB54B6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6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EBA519D" w14:textId="291A75FA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2C346B1B" w14:textId="772CBD33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Size of Queue 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getQueueSiz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);</w:t>
      </w:r>
    </w:p>
    <w:p w14:paraId="71FDC16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"Front Element 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getFront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);</w:t>
      </w:r>
    </w:p>
    <w:p w14:paraId="2048B7FD" w14:textId="0A635560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"Rear Element : </w:t>
      </w:r>
      <w:r w:rsidRPr="00573D67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\n</w:t>
      </w:r>
      <w:r w:rsidRPr="00573D67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573D67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getBackElement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);</w:t>
      </w:r>
    </w:p>
    <w:p w14:paraId="20C729F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13A2E140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6AA7FDE8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49C4AD2F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1934C03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17BFA7AC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2E903E36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EAF7774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573D67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573D67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C86952D" w14:textId="77777777" w:rsidR="00573D67" w:rsidRPr="00573D67" w:rsidRDefault="00573D67" w:rsidP="00573D67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573D67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6D4ACD42" w14:textId="69B14221" w:rsidR="00703FED" w:rsidRDefault="000A4AB6" w:rsidP="000A4A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t>OUTPUT:-</w:t>
      </w:r>
    </w:p>
    <w:p w14:paraId="05CE1853" w14:textId="40061D51" w:rsidR="000A4AB6" w:rsidRPr="000A4AB6" w:rsidRDefault="00703FED" w:rsidP="000A4AB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 w:rsidRPr="00703FED">
        <w:rPr>
          <w:noProof/>
        </w:rPr>
        <w:t xml:space="preserve"> </w:t>
      </w:r>
      <w:r w:rsidR="00573D67" w:rsidRPr="00573D67">
        <w:rPr>
          <w:noProof/>
        </w:rPr>
        <w:drawing>
          <wp:inline distT="0" distB="0" distL="0" distR="0" wp14:anchorId="459F7AA7" wp14:editId="1231246C">
            <wp:extent cx="2086266" cy="1543265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49132" w14:textId="34F2D7AC" w:rsidR="000A4AB6" w:rsidRDefault="000A4AB6" w:rsidP="000A4AB6">
      <w:pPr>
        <w:pStyle w:val="HTMLPreformatted"/>
        <w:shd w:val="clear" w:color="auto" w:fill="FFFFFF"/>
        <w:rPr>
          <w:color w:val="000000"/>
          <w:sz w:val="21"/>
          <w:szCs w:val="21"/>
        </w:rPr>
      </w:pPr>
    </w:p>
    <w:p w14:paraId="415C2FBF" w14:textId="6168DBE2" w:rsidR="005A2155" w:rsidRDefault="005A2155" w:rsidP="00DB2CE4">
      <w:pPr>
        <w:pStyle w:val="HTMLPreformatted"/>
        <w:shd w:val="clear" w:color="auto" w:fill="FFFFFF"/>
        <w:rPr>
          <w:color w:val="000000"/>
          <w:sz w:val="21"/>
          <w:szCs w:val="21"/>
        </w:rPr>
      </w:pPr>
    </w:p>
    <w:p w14:paraId="4A6E863D" w14:textId="748E6E0A" w:rsidR="00DB2CE4" w:rsidRDefault="00970602" w:rsidP="00DB2CE4">
      <w:pPr>
        <w:pStyle w:val="HTMLPreformatted"/>
        <w:shd w:val="clear" w:color="auto" w:fill="FFFFFF"/>
        <w:rPr>
          <w:rFonts w:ascii="TimesNewRomanPSMT" w:hAnsi="TimesNewRomanPSMT" w:cs="TimesNewRomanPSMT"/>
          <w:sz w:val="24"/>
          <w:szCs w:val="24"/>
        </w:rPr>
      </w:pPr>
      <w:r>
        <w:rPr>
          <w:color w:val="000000"/>
          <w:sz w:val="21"/>
          <w:szCs w:val="21"/>
        </w:rPr>
        <w:lastRenderedPageBreak/>
        <w:t>Q</w:t>
      </w:r>
      <w:r w:rsidR="00DB2CE4">
        <w:rPr>
          <w:color w:val="000000"/>
          <w:sz w:val="21"/>
          <w:szCs w:val="21"/>
        </w:rPr>
        <w:t xml:space="preserve">4. </w:t>
      </w:r>
      <w:r w:rsidR="00573D67">
        <w:rPr>
          <w:rFonts w:ascii="TimesNewRomanPSMT" w:hAnsi="TimesNewRomanPSMT" w:cs="TimesNewRomanPSMT"/>
          <w:sz w:val="28"/>
          <w:szCs w:val="28"/>
        </w:rPr>
        <w:t>WAP using a function to reverse a queue by using stack.</w:t>
      </w:r>
      <w:r w:rsidR="0049534C">
        <w:rPr>
          <w:rFonts w:ascii="TimesNewRomanPSMT" w:hAnsi="TimesNewRomanPSMT" w:cs="TimesNewRomanPSMT"/>
          <w:sz w:val="24"/>
          <w:szCs w:val="24"/>
        </w:rPr>
        <w:t>.</w:t>
      </w:r>
    </w:p>
    <w:p w14:paraId="29682F54" w14:textId="7AC92A42" w:rsidR="00DB2CE4" w:rsidRDefault="001C01CC" w:rsidP="00DB2CE4">
      <w:pPr>
        <w:pStyle w:val="HTMLPreformatted"/>
        <w:shd w:val="clear" w:color="auto" w:fill="FFFFFF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214D8046" wp14:editId="26A8D80E">
            <wp:extent cx="4832750" cy="8574656"/>
            <wp:effectExtent l="0" t="0" r="6350" b="0"/>
            <wp:docPr id="14" name="Picture 1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4071" cy="85947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55599" w14:textId="77777777" w:rsidR="00DB2CE4" w:rsidRPr="00DB2CE4" w:rsidRDefault="00DB2CE4" w:rsidP="00DB2CE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t>OUTPUT:-</w:t>
      </w:r>
    </w:p>
    <w:p w14:paraId="6B86D2FE" w14:textId="3CE02A2F" w:rsidR="00DB2CE4" w:rsidRDefault="00573D67" w:rsidP="00BE48F6">
      <w:pPr>
        <w:rPr>
          <w:noProof/>
        </w:rPr>
      </w:pPr>
      <w:r w:rsidRPr="00573D67">
        <w:rPr>
          <w:noProof/>
        </w:rPr>
        <w:drawing>
          <wp:inline distT="0" distB="0" distL="0" distR="0" wp14:anchorId="7EBF14A1" wp14:editId="0387503D">
            <wp:extent cx="2743583" cy="924054"/>
            <wp:effectExtent l="0" t="0" r="0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3AD6C" w14:textId="4C63D385" w:rsidR="00DB2CE4" w:rsidRDefault="00970602" w:rsidP="00573D67">
      <w:pPr>
        <w:autoSpaceDE w:val="0"/>
        <w:autoSpaceDN w:val="0"/>
        <w:adjustRightInd w:val="0"/>
        <w:spacing w:after="0" w:line="240" w:lineRule="auto"/>
      </w:pPr>
      <w:r>
        <w:rPr>
          <w:color w:val="000000"/>
          <w:sz w:val="21"/>
          <w:szCs w:val="21"/>
        </w:rPr>
        <w:lastRenderedPageBreak/>
        <w:t>Q</w:t>
      </w:r>
      <w:r w:rsidR="00DB2CE4">
        <w:rPr>
          <w:color w:val="000000"/>
          <w:sz w:val="21"/>
          <w:szCs w:val="21"/>
        </w:rPr>
        <w:t xml:space="preserve">5. </w:t>
      </w:r>
      <w:r w:rsidR="00573D67">
        <w:rPr>
          <w:rFonts w:ascii="TimesNewRomanPSMT" w:hAnsi="TimesNewRomanPSMT" w:cs="TimesNewRomanPSMT"/>
          <w:sz w:val="28"/>
          <w:szCs w:val="28"/>
        </w:rPr>
        <w:t>Write a menu driven program to implement circular queue operations such</w:t>
      </w:r>
      <w:r w:rsidR="00573D67">
        <w:rPr>
          <w:rFonts w:ascii="TimesNewRomanPSMT" w:hAnsi="TimesNewRomanPSMT" w:cs="TimesNewRomanPSMT"/>
          <w:sz w:val="28"/>
          <w:szCs w:val="28"/>
        </w:rPr>
        <w:t xml:space="preserve"> </w:t>
      </w:r>
      <w:r w:rsidR="00573D67">
        <w:rPr>
          <w:rFonts w:ascii="TimesNewRomanPSMT" w:hAnsi="TimesNewRomanPSMT" w:cs="TimesNewRomanPSMT"/>
          <w:sz w:val="28"/>
          <w:szCs w:val="28"/>
        </w:rPr>
        <w:t>as Enqueue, Dequeue, Peek, Display of elements, IsEmpty, IsFull using</w:t>
      </w:r>
      <w:r w:rsidR="00573D67">
        <w:rPr>
          <w:rFonts w:ascii="TimesNewRomanPSMT" w:hAnsi="TimesNewRomanPSMT" w:cs="TimesNewRomanPSMT"/>
          <w:sz w:val="28"/>
          <w:szCs w:val="28"/>
        </w:rPr>
        <w:t xml:space="preserve"> </w:t>
      </w:r>
      <w:r w:rsidR="00573D67">
        <w:rPr>
          <w:rFonts w:ascii="TimesNewRomanPSMT" w:hAnsi="TimesNewRomanPSMT" w:cs="TimesNewRomanPSMT"/>
          <w:sz w:val="28"/>
          <w:szCs w:val="28"/>
        </w:rPr>
        <w:t>static array.</w:t>
      </w:r>
    </w:p>
    <w:p w14:paraId="2CB66079" w14:textId="3B1D01C8" w:rsidR="001C01CC" w:rsidRDefault="001C01CC" w:rsidP="00573D67">
      <w:pPr>
        <w:autoSpaceDE w:val="0"/>
        <w:autoSpaceDN w:val="0"/>
        <w:adjustRightInd w:val="0"/>
        <w:spacing w:after="0" w:line="240" w:lineRule="auto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18C47EDB" wp14:editId="0E975404">
            <wp:extent cx="6072997" cy="9784129"/>
            <wp:effectExtent l="0" t="0" r="4445" b="7620"/>
            <wp:docPr id="16" name="Picture 16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2760" cy="9799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68A4F" w14:textId="2EF19072" w:rsidR="007D56B3" w:rsidRPr="00DB2CE4" w:rsidRDefault="001C01CC" w:rsidP="007D56B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</w:pPr>
      <w:r>
        <w:rPr>
          <w:noProof/>
        </w:rPr>
        <w:lastRenderedPageBreak/>
        <w:drawing>
          <wp:inline distT="0" distB="0" distL="0" distR="0" wp14:anchorId="72E0EE16" wp14:editId="541118CF">
            <wp:extent cx="6393180" cy="10241280"/>
            <wp:effectExtent l="0" t="0" r="7620" b="7620"/>
            <wp:docPr id="20" name="Picture 20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3180" cy="10241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D56B3"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lastRenderedPageBreak/>
        <w:t>OUTPUT:-</w:t>
      </w:r>
    </w:p>
    <w:p w14:paraId="7BB4B75F" w14:textId="25381B95" w:rsidR="00DB2CE4" w:rsidRDefault="001C01CC" w:rsidP="00BE48F6">
      <w:pPr>
        <w:rPr>
          <w:noProof/>
        </w:rPr>
      </w:pPr>
      <w:r w:rsidRPr="001C01CC">
        <w:rPr>
          <w:noProof/>
        </w:rPr>
        <w:drawing>
          <wp:inline distT="0" distB="0" distL="0" distR="0" wp14:anchorId="7486F51A" wp14:editId="7875CC58">
            <wp:extent cx="2600688" cy="3172268"/>
            <wp:effectExtent l="0" t="0" r="9525" b="952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3172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D95C2" w14:textId="2E4723AF" w:rsidR="0002110C" w:rsidRDefault="0002110C" w:rsidP="00BE48F6">
      <w:pPr>
        <w:rPr>
          <w:noProof/>
        </w:rPr>
      </w:pPr>
    </w:p>
    <w:p w14:paraId="4AC5CB4B" w14:textId="08388FF1" w:rsidR="0002110C" w:rsidRDefault="00970602" w:rsidP="001C01CC">
      <w:pPr>
        <w:autoSpaceDE w:val="0"/>
        <w:autoSpaceDN w:val="0"/>
        <w:adjustRightInd w:val="0"/>
        <w:spacing w:after="0" w:line="24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Q</w:t>
      </w:r>
      <w:r w:rsidR="0002110C">
        <w:rPr>
          <w:color w:val="000000"/>
          <w:sz w:val="21"/>
          <w:szCs w:val="21"/>
        </w:rPr>
        <w:t xml:space="preserve">6. </w:t>
      </w:r>
      <w:r w:rsidR="001C01CC">
        <w:rPr>
          <w:rFonts w:ascii="TimesNewRomanPSMT" w:hAnsi="TimesNewRomanPSMT" w:cs="TimesNewRomanPSMT"/>
          <w:sz w:val="28"/>
          <w:szCs w:val="28"/>
        </w:rPr>
        <w:t>Write a menu driven program to implement circular queue operations such</w:t>
      </w:r>
      <w:r w:rsidR="001C01CC">
        <w:rPr>
          <w:rFonts w:ascii="TimesNewRomanPSMT" w:hAnsi="TimesNewRomanPSMT" w:cs="TimesNewRomanPSMT"/>
          <w:sz w:val="28"/>
          <w:szCs w:val="28"/>
        </w:rPr>
        <w:t xml:space="preserve"> </w:t>
      </w:r>
      <w:r w:rsidR="001C01CC">
        <w:rPr>
          <w:rFonts w:ascii="TimesNewRomanPSMT" w:hAnsi="TimesNewRomanPSMT" w:cs="TimesNewRomanPSMT"/>
          <w:sz w:val="28"/>
          <w:szCs w:val="28"/>
        </w:rPr>
        <w:t>as Enqueue, Dequeue, Peek, Display of elements, IsEmpty using linked list.</w:t>
      </w:r>
    </w:p>
    <w:p w14:paraId="7A30B787" w14:textId="531C4218" w:rsidR="0002110C" w:rsidRDefault="0002110C" w:rsidP="00656B0D">
      <w:pPr>
        <w:pStyle w:val="HTMLPreformatted"/>
        <w:shd w:val="clear" w:color="auto" w:fill="FFFFFF"/>
        <w:rPr>
          <w:noProof/>
        </w:rPr>
      </w:pPr>
    </w:p>
    <w:p w14:paraId="12F06D58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includ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&lt;stdio.h&gt;</w:t>
      </w:r>
    </w:p>
    <w:p w14:paraId="2C9F85E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7EE022C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#defin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6</w:t>
      </w:r>
    </w:p>
    <w:p w14:paraId="77A38A9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;</w:t>
      </w:r>
    </w:p>
    <w:p w14:paraId="5809337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407A634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4801A84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21861D1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eleme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31169462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4A4740B4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2A8A0FB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0D897630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D87C45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0C83FA3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eleme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E233499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67A5ADE4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(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)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%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A0CFBA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F1E8710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Queue is overflow..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1304B67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04C9790D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403597E7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63114AE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)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%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2972DBBB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]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i/>
          <w:iCs/>
          <w:color w:val="D19A66"/>
          <w:sz w:val="27"/>
          <w:szCs w:val="27"/>
          <w:lang w:eastAsia="en-IN"/>
        </w:rPr>
        <w:t>eleme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66452AD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41C48419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2B0C975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1D16996F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0708ECF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7C77E864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(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)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)</w:t>
      </w:r>
    </w:p>
    <w:p w14:paraId="1F1B3FA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73660FA2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Queue is underflow..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2D72A081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2184490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6AF1AAE4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435CC8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The dequeued element is 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2EF395C8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1C5EB7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30E78EA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3E583C4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5A0DAF62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5A0E2DE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The dequeued element is 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6D03AE9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)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%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14DAF1F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5C44113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A54C2AB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60BCFE99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void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4D8023AD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47E5737F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88CAC3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i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fro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-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7B6EAEE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1F5F9477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 Queue is empty..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30CF5134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1C6B05AB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else</w:t>
      </w:r>
    </w:p>
    <w:p w14:paraId="50C5396D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3938EF4D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Elements in a Queue are : 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8413B9B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rear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599892F5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4D4A9F30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,"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61AFEF"/>
          <w:sz w:val="27"/>
          <w:szCs w:val="27"/>
          <w:lang w:eastAsia="en-IN"/>
        </w:rPr>
        <w:t>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[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]);</w:t>
      </w:r>
    </w:p>
    <w:p w14:paraId="42C9DAA4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i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+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)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%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4D59620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20ED2D95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45FA6C71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331F178C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main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</w:t>
      </w:r>
    </w:p>
    <w:p w14:paraId="4AD7304C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{</w:t>
      </w:r>
    </w:p>
    <w:p w14:paraId="3C64B6A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int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hoic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7EC0768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89083B8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whil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hoic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lt;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4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&amp;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hoic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!=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1B19FFCA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{</w:t>
      </w:r>
    </w:p>
    <w:p w14:paraId="4F76A8F8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 xml:space="preserve"> Press 1: Insert an element 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63D21F7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lastRenderedPageBreak/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Press 2: Delete an element 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24CBB79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Press 3: Display the element 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4C0FA62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\n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Enter your choice 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4A524AE2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hoic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20F8C4E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9865BC3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switch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(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choic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</w:t>
      </w:r>
    </w:p>
    <w:p w14:paraId="727B0FFE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{</w:t>
      </w:r>
    </w:p>
    <w:p w14:paraId="76218067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7E47D671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1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24FAA3F7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</w:p>
    <w:p w14:paraId="3E70F86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print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Enter the element which is to be inserted "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0EF62757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scanf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56B6C2"/>
          <w:sz w:val="27"/>
          <w:szCs w:val="27"/>
          <w:lang w:eastAsia="en-IN"/>
        </w:rPr>
        <w:t>%d</w:t>
      </w:r>
      <w:r w:rsidRPr="001C01CC">
        <w:rPr>
          <w:rFonts w:ascii="Cascadia Code" w:eastAsia="Times New Roman" w:hAnsi="Cascadia Code" w:cs="Times New Roman"/>
          <w:color w:val="E5C07B"/>
          <w:sz w:val="27"/>
          <w:szCs w:val="27"/>
          <w:lang w:eastAsia="en-IN"/>
        </w:rPr>
        <w:t>"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,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&amp;</w:t>
      </w:r>
      <w:r w:rsidRPr="001C01CC">
        <w:rPr>
          <w:rFonts w:ascii="Cascadia Code" w:eastAsia="Times New Roman" w:hAnsi="Cascadia Code" w:cs="Times New Roman"/>
          <w:i/>
          <w:iCs/>
          <w:color w:val="ABB2BF"/>
          <w:sz w:val="27"/>
          <w:szCs w:val="27"/>
          <w:lang w:eastAsia="en-IN"/>
        </w:rPr>
        <w:t>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144FF69F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en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x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);</w:t>
      </w:r>
    </w:p>
    <w:p w14:paraId="5AB4E63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68F08526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2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6E30F358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equeu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66F4706D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break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4A89F05F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case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3</w:t>
      </w:r>
      <w:r w:rsidRPr="001C01CC">
        <w:rPr>
          <w:rFonts w:ascii="Cascadia Code" w:eastAsia="Times New Roman" w:hAnsi="Cascadia Code" w:cs="Times New Roman"/>
          <w:color w:val="ABB2BF"/>
          <w:sz w:val="27"/>
          <w:szCs w:val="27"/>
          <w:lang w:eastAsia="en-IN"/>
        </w:rPr>
        <w:t>:</w:t>
      </w:r>
    </w:p>
    <w:p w14:paraId="28D74022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        </w:t>
      </w:r>
      <w:r w:rsidRPr="001C01CC">
        <w:rPr>
          <w:rFonts w:ascii="Cascadia Code" w:eastAsia="Times New Roman" w:hAnsi="Cascadia Code" w:cs="Times New Roman"/>
          <w:color w:val="98C379"/>
          <w:sz w:val="27"/>
          <w:szCs w:val="27"/>
          <w:lang w:eastAsia="en-IN"/>
        </w:rPr>
        <w:t>display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();</w:t>
      </w:r>
    </w:p>
    <w:p w14:paraId="64C42719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    }</w:t>
      </w:r>
    </w:p>
    <w:p w14:paraId="541CE69D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    }</w:t>
      </w:r>
    </w:p>
    <w:p w14:paraId="73C7EA87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    </w:t>
      </w:r>
      <w:r w:rsidRPr="001C01CC">
        <w:rPr>
          <w:rFonts w:ascii="Cascadia Code" w:eastAsia="Times New Roman" w:hAnsi="Cascadia Code" w:cs="Times New Roman"/>
          <w:color w:val="E06C75"/>
          <w:sz w:val="27"/>
          <w:szCs w:val="27"/>
          <w:lang w:eastAsia="en-IN"/>
        </w:rPr>
        <w:t>return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 xml:space="preserve"> </w:t>
      </w:r>
      <w:r w:rsidRPr="001C01CC">
        <w:rPr>
          <w:rFonts w:ascii="Cascadia Code" w:eastAsia="Times New Roman" w:hAnsi="Cascadia Code" w:cs="Times New Roman"/>
          <w:color w:val="C678DD"/>
          <w:sz w:val="27"/>
          <w:szCs w:val="27"/>
          <w:lang w:eastAsia="en-IN"/>
        </w:rPr>
        <w:t>0</w:t>
      </w: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;</w:t>
      </w:r>
    </w:p>
    <w:p w14:paraId="577D208C" w14:textId="77777777" w:rsidR="001C01CC" w:rsidRPr="001C01CC" w:rsidRDefault="001C01CC" w:rsidP="001C01CC">
      <w:pPr>
        <w:shd w:val="clear" w:color="auto" w:fill="282C34"/>
        <w:spacing w:after="0" w:line="360" w:lineRule="atLeast"/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</w:pPr>
      <w:r w:rsidRPr="001C01CC">
        <w:rPr>
          <w:rFonts w:ascii="Cascadia Code" w:eastAsia="Times New Roman" w:hAnsi="Cascadia Code" w:cs="Times New Roman"/>
          <w:color w:val="BBBBBB"/>
          <w:sz w:val="27"/>
          <w:szCs w:val="27"/>
          <w:lang w:eastAsia="en-IN"/>
        </w:rPr>
        <w:t>}</w:t>
      </w:r>
    </w:p>
    <w:p w14:paraId="191A388A" w14:textId="3051A33F" w:rsidR="00AC390F" w:rsidRDefault="00AC390F" w:rsidP="004A71F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noProof/>
        </w:rPr>
      </w:pPr>
      <w:r w:rsidRPr="00BE48F6">
        <w:rPr>
          <w:rFonts w:asciiTheme="majorHAnsi" w:eastAsia="Times New Roman" w:hAnsiTheme="majorHAnsi" w:cstheme="majorHAnsi"/>
          <w:color w:val="FF0000"/>
          <w:sz w:val="40"/>
          <w:szCs w:val="40"/>
          <w:lang w:eastAsia="en-IN"/>
        </w:rPr>
        <w:t>OUTPUT:-</w:t>
      </w:r>
    </w:p>
    <w:p w14:paraId="00B34817" w14:textId="0AF853B5" w:rsidR="00AC390F" w:rsidRDefault="001C01CC" w:rsidP="00BE48F6">
      <w:pPr>
        <w:rPr>
          <w:noProof/>
        </w:rPr>
      </w:pPr>
      <w:r w:rsidRPr="001C01CC">
        <w:rPr>
          <w:noProof/>
        </w:rPr>
        <w:drawing>
          <wp:inline distT="0" distB="0" distL="0" distR="0" wp14:anchorId="750849C8" wp14:editId="5A037098">
            <wp:extent cx="3305636" cy="3572374"/>
            <wp:effectExtent l="0" t="0" r="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357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C390F" w:rsidSect="00D863C2">
      <w:pgSz w:w="11906" w:h="16838"/>
      <w:pgMar w:top="426" w:right="566" w:bottom="284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A22036"/>
    <w:multiLevelType w:val="hybridMultilevel"/>
    <w:tmpl w:val="6764D6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066E4E"/>
    <w:multiLevelType w:val="hybridMultilevel"/>
    <w:tmpl w:val="13B457EA"/>
    <w:lvl w:ilvl="0" w:tplc="131216E0">
      <w:start w:val="1"/>
      <w:numFmt w:val="lowerLetter"/>
      <w:lvlText w:val="%1)"/>
      <w:lvlJc w:val="left"/>
      <w:pPr>
        <w:ind w:left="720" w:hanging="360"/>
      </w:pPr>
      <w:rPr>
        <w:rFonts w:ascii="TimesNewRomanPSMT" w:eastAsiaTheme="minorHAnsi" w:hAnsi="TimesNewRomanPSMT" w:cs="TimesNewRomanPSMT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5F63E6"/>
    <w:multiLevelType w:val="hybridMultilevel"/>
    <w:tmpl w:val="07406022"/>
    <w:lvl w:ilvl="0" w:tplc="66F68162">
      <w:start w:val="3"/>
      <w:numFmt w:val="decimal"/>
      <w:lvlText w:val="%1."/>
      <w:lvlJc w:val="left"/>
      <w:pPr>
        <w:ind w:left="795" w:hanging="435"/>
      </w:pPr>
      <w:rPr>
        <w:rFonts w:asciiTheme="majorHAnsi" w:hAnsiTheme="majorHAnsi" w:cstheme="majorHAnsi" w:hint="default"/>
        <w:color w:val="auto"/>
        <w:sz w:val="3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CE0DB3"/>
    <w:multiLevelType w:val="hybridMultilevel"/>
    <w:tmpl w:val="66A068F2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F43932"/>
    <w:multiLevelType w:val="hybridMultilevel"/>
    <w:tmpl w:val="13B457EA"/>
    <w:lvl w:ilvl="0" w:tplc="131216E0">
      <w:start w:val="1"/>
      <w:numFmt w:val="lowerLetter"/>
      <w:lvlText w:val="%1)"/>
      <w:lvlJc w:val="left"/>
      <w:pPr>
        <w:ind w:left="720" w:hanging="360"/>
      </w:pPr>
      <w:rPr>
        <w:rFonts w:ascii="TimesNewRomanPSMT" w:eastAsiaTheme="minorHAnsi" w:hAnsi="TimesNewRomanPSMT" w:cs="TimesNewRomanPSMT" w:hint="default"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CE0A5B"/>
    <w:multiLevelType w:val="hybridMultilevel"/>
    <w:tmpl w:val="2F6CAB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3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1srA0MDYxMrA0NjVQ0lEKTi0uzszPAykwrwUAAF+byiwAAAA="/>
  </w:docVars>
  <w:rsids>
    <w:rsidRoot w:val="0005040F"/>
    <w:rsid w:val="0002110C"/>
    <w:rsid w:val="0005040F"/>
    <w:rsid w:val="000A4AB6"/>
    <w:rsid w:val="000E75B2"/>
    <w:rsid w:val="00182DD2"/>
    <w:rsid w:val="001C01CC"/>
    <w:rsid w:val="002C6E9F"/>
    <w:rsid w:val="003E2B93"/>
    <w:rsid w:val="0049534C"/>
    <w:rsid w:val="004A71F3"/>
    <w:rsid w:val="00573D67"/>
    <w:rsid w:val="005A2155"/>
    <w:rsid w:val="005B7B21"/>
    <w:rsid w:val="00656B0D"/>
    <w:rsid w:val="00703FED"/>
    <w:rsid w:val="00712B87"/>
    <w:rsid w:val="007D56B3"/>
    <w:rsid w:val="007E2F93"/>
    <w:rsid w:val="00970602"/>
    <w:rsid w:val="009B5C37"/>
    <w:rsid w:val="00AC390F"/>
    <w:rsid w:val="00BE48F6"/>
    <w:rsid w:val="00D863C2"/>
    <w:rsid w:val="00DB2CE4"/>
    <w:rsid w:val="00F14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889028"/>
  <w15:chartTrackingRefBased/>
  <w15:docId w15:val="{78C43FFF-FC80-41AF-9EAA-4B36DA22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BE48F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E48F6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DB2C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1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1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2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2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5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3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1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0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8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1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9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4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6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3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6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9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11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5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8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64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43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4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4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1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7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0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3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53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2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7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1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3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5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4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7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50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1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58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0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87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84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8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2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7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4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7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3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7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1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7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1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9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6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63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55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7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44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4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1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94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7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9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9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80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5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5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2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3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3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7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82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5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3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66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5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5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9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4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1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8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1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2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1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6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8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8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9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54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2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3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3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7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7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3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2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1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4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8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5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2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0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2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5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03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67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5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7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0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8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5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229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5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9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89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3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5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63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3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0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9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8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1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2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6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4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7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8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8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93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6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4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5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8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3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87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42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2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9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5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4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0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7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1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5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2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1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7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3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2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4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6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9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2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0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0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7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0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8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7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9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4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34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1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2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78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5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5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4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9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6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6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1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2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0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4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9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34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47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9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5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4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2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8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0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98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0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37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2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7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2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1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8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6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39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9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1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1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2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5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27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48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1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3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0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2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3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1</Pages>
  <Words>2045</Words>
  <Characters>1165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t somewhere</dc:creator>
  <cp:keywords/>
  <dc:description/>
  <cp:lastModifiedBy>Lost somewhere</cp:lastModifiedBy>
  <cp:revision>17</cp:revision>
  <cp:lastPrinted>2021-10-07T04:10:00Z</cp:lastPrinted>
  <dcterms:created xsi:type="dcterms:W3CDTF">2021-08-27T09:08:00Z</dcterms:created>
  <dcterms:modified xsi:type="dcterms:W3CDTF">2021-10-28T05:43:00Z</dcterms:modified>
</cp:coreProperties>
</file>